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EF382" w14:textId="74B8E6C2" w:rsidR="009B56A7" w:rsidRDefault="009B56A7" w:rsidP="009B56A7">
      <w:pPr>
        <w:pStyle w:val="NoSpacing"/>
        <w:jc w:val="center"/>
        <w:rPr>
          <w:rFonts w:ascii="Times New Roman" w:hAnsi="Times New Roman"/>
          <w:b/>
          <w:sz w:val="28"/>
          <w:szCs w:val="28"/>
        </w:rPr>
      </w:pPr>
      <w:r w:rsidRPr="00154A58">
        <w:rPr>
          <w:rFonts w:ascii="Times New Roman" w:hAnsi="Times New Roman"/>
          <w:b/>
          <w:sz w:val="28"/>
          <w:szCs w:val="28"/>
        </w:rPr>
        <w:t xml:space="preserve">Preform </w:t>
      </w:r>
      <w:r w:rsidR="008D1488">
        <w:rPr>
          <w:rFonts w:ascii="Times New Roman" w:hAnsi="Times New Roman"/>
          <w:b/>
          <w:sz w:val="28"/>
          <w:szCs w:val="28"/>
        </w:rPr>
        <w:t>10</w:t>
      </w:r>
      <w:r w:rsidRPr="00154A58">
        <w:rPr>
          <w:rFonts w:ascii="Times New Roman" w:hAnsi="Times New Roman"/>
          <w:b/>
          <w:sz w:val="28"/>
          <w:szCs w:val="28"/>
        </w:rPr>
        <w:t xml:space="preserve">- </w:t>
      </w:r>
      <w:r w:rsidR="008D1488">
        <w:rPr>
          <w:rFonts w:ascii="Times New Roman" w:hAnsi="Times New Roman"/>
          <w:b/>
          <w:sz w:val="28"/>
          <w:szCs w:val="28"/>
        </w:rPr>
        <w:t>Teacher Evaluation</w:t>
      </w:r>
      <w:r w:rsidRPr="00154A58">
        <w:rPr>
          <w:rFonts w:ascii="Times New Roman" w:hAnsi="Times New Roman"/>
          <w:b/>
          <w:sz w:val="28"/>
          <w:szCs w:val="28"/>
        </w:rPr>
        <w:t xml:space="preserve"> </w:t>
      </w:r>
    </w:p>
    <w:p w14:paraId="21F4A65D" w14:textId="77777777" w:rsidR="009B56A7" w:rsidRDefault="009B56A7" w:rsidP="00154A58">
      <w:pPr>
        <w:spacing w:after="0"/>
        <w:ind w:right="2766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A5E78D1" w14:textId="76D43F06" w:rsidR="00154A58" w:rsidRPr="00154A58" w:rsidRDefault="008D1488" w:rsidP="00154A58">
      <w:pPr>
        <w:spacing w:after="0"/>
        <w:ind w:right="2766"/>
        <w:rPr>
          <w:sz w:val="24"/>
          <w:szCs w:val="24"/>
        </w:rPr>
      </w:pPr>
      <w:r w:rsidRPr="00154A58">
        <w:rPr>
          <w:rFonts w:ascii="Times New Roman" w:eastAsia="Times New Roman" w:hAnsi="Times New Roman" w:cs="Times New Roman"/>
          <w:b/>
          <w:sz w:val="24"/>
          <w:szCs w:val="24"/>
        </w:rPr>
        <w:t>Instructor</w:t>
      </w:r>
      <w:r w:rsidR="00154A58" w:rsidRPr="00154A58">
        <w:rPr>
          <w:rFonts w:ascii="Times New Roman" w:eastAsia="Times New Roman" w:hAnsi="Times New Roman" w:cs="Times New Roman"/>
          <w:b/>
          <w:sz w:val="24"/>
          <w:szCs w:val="24"/>
        </w:rPr>
        <w:t xml:space="preserve"> Name: </w:t>
      </w:r>
      <w:r w:rsidR="00154A58">
        <w:rPr>
          <w:rFonts w:ascii="Times New Roman" w:eastAsia="Times New Roman" w:hAnsi="Times New Roman" w:cs="Times New Roman"/>
          <w:b/>
          <w:sz w:val="24"/>
          <w:szCs w:val="24"/>
        </w:rPr>
        <w:t>-----------------</w:t>
      </w:r>
    </w:p>
    <w:p w14:paraId="054DBD66" w14:textId="2ABE8668" w:rsidR="00154A58" w:rsidRPr="00154A58" w:rsidRDefault="00154A58" w:rsidP="00154A58">
      <w:pPr>
        <w:spacing w:after="0"/>
        <w:ind w:right="2766" w:hanging="10"/>
        <w:rPr>
          <w:sz w:val="24"/>
          <w:szCs w:val="24"/>
        </w:rPr>
      </w:pPr>
      <w:r w:rsidRPr="00154A58">
        <w:rPr>
          <w:rFonts w:ascii="Times New Roman" w:eastAsia="Times New Roman" w:hAnsi="Times New Roman" w:cs="Times New Roman"/>
          <w:b/>
          <w:sz w:val="24"/>
          <w:szCs w:val="24"/>
        </w:rPr>
        <w:t>Course Code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----------------------</w:t>
      </w:r>
    </w:p>
    <w:p w14:paraId="1400C601" w14:textId="0A07AFC2" w:rsidR="00230A93" w:rsidRDefault="00154A58" w:rsidP="00154A58">
      <w:pPr>
        <w:spacing w:after="0"/>
        <w:ind w:right="2766" w:hanging="10"/>
        <w:rPr>
          <w:sz w:val="24"/>
          <w:szCs w:val="24"/>
        </w:rPr>
      </w:pPr>
      <w:r w:rsidRPr="00154A58">
        <w:rPr>
          <w:rFonts w:ascii="Times New Roman" w:eastAsia="Times New Roman" w:hAnsi="Times New Roman" w:cs="Times New Roman"/>
          <w:b/>
          <w:sz w:val="24"/>
          <w:szCs w:val="24"/>
        </w:rPr>
        <w:t xml:space="preserve">Class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-------------------------------</w:t>
      </w:r>
    </w:p>
    <w:p w14:paraId="63EE4B04" w14:textId="716AC75A" w:rsidR="00154A58" w:rsidRDefault="00154A58" w:rsidP="00154A58">
      <w:pPr>
        <w:spacing w:after="0"/>
        <w:ind w:hanging="10"/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S.A</w:t>
      </w:r>
      <w:proofErr w:type="gramEnd"/>
      <w:r>
        <w:rPr>
          <w:rFonts w:ascii="Times New Roman" w:eastAsia="Times New Roman" w:hAnsi="Times New Roman" w:cs="Times New Roman"/>
        </w:rPr>
        <w:t>:(Strongly Agree) , A:(Agree),  UC:(Uncertain) , D:(Disagree) S.D:(Strongly Agree)</w:t>
      </w:r>
    </w:p>
    <w:tbl>
      <w:tblPr>
        <w:tblStyle w:val="TableGrid"/>
        <w:tblW w:w="9000" w:type="dxa"/>
        <w:tblInd w:w="-98" w:type="dxa"/>
        <w:tblCellMar>
          <w:top w:w="68" w:type="dxa"/>
          <w:right w:w="92" w:type="dxa"/>
        </w:tblCellMar>
        <w:tblLook w:val="04A0" w:firstRow="1" w:lastRow="0" w:firstColumn="1" w:lastColumn="0" w:noHBand="0" w:noVBand="1"/>
      </w:tblPr>
      <w:tblGrid>
        <w:gridCol w:w="5267"/>
        <w:gridCol w:w="704"/>
        <w:gridCol w:w="704"/>
        <w:gridCol w:w="704"/>
        <w:gridCol w:w="704"/>
        <w:gridCol w:w="917"/>
      </w:tblGrid>
      <w:tr w:rsidR="008D1488" w14:paraId="5A3FDCA6" w14:textId="77777777" w:rsidTr="005B5C08">
        <w:trPr>
          <w:trHeight w:val="300"/>
        </w:trPr>
        <w:tc>
          <w:tcPr>
            <w:tcW w:w="52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3D887E" w14:textId="291B505C" w:rsidR="008D1488" w:rsidRDefault="008D1488" w:rsidP="009F4630"/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AA4028" w14:textId="77777777" w:rsidR="008D1488" w:rsidRDefault="008D1488" w:rsidP="009F4630">
            <w:pPr>
              <w:ind w:left="168"/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sz w:val="24"/>
              </w:rPr>
              <w:t>S.A</w:t>
            </w:r>
            <w:proofErr w:type="gramEnd"/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6C3E6F" w14:textId="77777777" w:rsidR="008D1488" w:rsidRDefault="008D1488" w:rsidP="009F4630">
            <w:pPr>
              <w:ind w:left="265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A</w:t>
            </w: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A4048F" w14:textId="77777777" w:rsidR="008D1488" w:rsidRDefault="008D1488" w:rsidP="009F4630">
            <w:pPr>
              <w:ind w:left="178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UC</w:t>
            </w: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4FD2CB" w14:textId="77777777" w:rsidR="008D1488" w:rsidRDefault="008D1488" w:rsidP="009F4630">
            <w:pPr>
              <w:ind w:left="265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D</w:t>
            </w:r>
          </w:p>
        </w:tc>
        <w:tc>
          <w:tcPr>
            <w:tcW w:w="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567E80" w14:textId="77777777" w:rsidR="008D1488" w:rsidRDefault="008D1488" w:rsidP="009F4630">
            <w:pPr>
              <w:ind w:left="168"/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sz w:val="24"/>
              </w:rPr>
              <w:t>S.D</w:t>
            </w:r>
            <w:proofErr w:type="gramEnd"/>
          </w:p>
        </w:tc>
      </w:tr>
      <w:tr w:rsidR="008D1488" w14:paraId="2B6F53A3" w14:textId="77777777" w:rsidTr="005B5C08">
        <w:trPr>
          <w:trHeight w:val="600"/>
        </w:trPr>
        <w:tc>
          <w:tcPr>
            <w:tcW w:w="52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00B893" w14:textId="6F51FDA1" w:rsidR="008D1488" w:rsidRDefault="008D1488" w:rsidP="009F4630">
            <w:r>
              <w:rPr>
                <w:rFonts w:ascii="Times New Roman" w:eastAsia="Times New Roman" w:hAnsi="Times New Roman" w:cs="Times New Roman"/>
                <w:sz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sz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nstructor is prepared for each class. </w:t>
            </w: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451208" w14:textId="52A0A48F" w:rsidR="008D1488" w:rsidRDefault="008D1488" w:rsidP="009F4630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63CAAE" w14:textId="77D5D617" w:rsidR="008D1488" w:rsidRDefault="008D1488" w:rsidP="009F4630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0AF7DC" w14:textId="61832FE2" w:rsidR="008D1488" w:rsidRDefault="008D1488" w:rsidP="009F4630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C44BF5" w14:textId="00D0D0F0" w:rsidR="008D1488" w:rsidRDefault="008D1488" w:rsidP="009F4630">
            <w:pPr>
              <w:ind w:left="252"/>
            </w:pPr>
          </w:p>
        </w:tc>
        <w:tc>
          <w:tcPr>
            <w:tcW w:w="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EEF665" w14:textId="65EC46E0" w:rsidR="008D1488" w:rsidRDefault="008D1488" w:rsidP="009F4630">
            <w:pPr>
              <w:ind w:left="252"/>
            </w:pPr>
          </w:p>
        </w:tc>
      </w:tr>
      <w:tr w:rsidR="008D1488" w14:paraId="6CE9B5AB" w14:textId="77777777" w:rsidTr="005B5C08">
        <w:trPr>
          <w:trHeight w:val="600"/>
        </w:trPr>
        <w:tc>
          <w:tcPr>
            <w:tcW w:w="52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E870F9" w14:textId="307C61DF" w:rsidR="008D1488" w:rsidRDefault="008D1488" w:rsidP="008D1488">
            <w:pPr>
              <w:ind w:left="-99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Th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</w:rPr>
              <w:t>ins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>The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</w:rPr>
              <w:t xml:space="preserve"> instructor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demonstrates knowledge of the subject.</w:t>
            </w: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BF6D99" w14:textId="70CBB953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9E9997" w14:textId="5291A1FB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A6D787" w14:textId="38000BB3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B9A4B7" w14:textId="74CDB2FB" w:rsidR="008D1488" w:rsidRDefault="008D1488" w:rsidP="008D1488">
            <w:pPr>
              <w:ind w:left="252"/>
            </w:pPr>
          </w:p>
        </w:tc>
        <w:tc>
          <w:tcPr>
            <w:tcW w:w="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A707F9" w14:textId="1258490A" w:rsidR="008D1488" w:rsidRDefault="008D1488" w:rsidP="008D1488">
            <w:pPr>
              <w:ind w:left="252"/>
            </w:pPr>
          </w:p>
        </w:tc>
      </w:tr>
      <w:tr w:rsidR="008D1488" w14:paraId="00D4F911" w14:textId="77777777" w:rsidTr="005B5C08">
        <w:trPr>
          <w:trHeight w:val="600"/>
        </w:trPr>
        <w:tc>
          <w:tcPr>
            <w:tcW w:w="52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EB55A2" w14:textId="18C1AEC4" w:rsidR="008D1488" w:rsidRDefault="008D1488" w:rsidP="008D1488">
            <w:r>
              <w:rPr>
                <w:rFonts w:ascii="Times New Roman" w:eastAsia="Times New Roman" w:hAnsi="Times New Roman" w:cs="Times New Roman"/>
                <w:sz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sz w:val="24"/>
              </w:rPr>
              <w:t>instructor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has completed the whole course.</w:t>
            </w: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8596F9" w14:textId="5FF6AFDD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D03B19" w14:textId="15C5AA13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32429" w14:textId="5B1A46E2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7FA629" w14:textId="1A1E3DD8" w:rsidR="008D1488" w:rsidRDefault="008D1488" w:rsidP="008D1488">
            <w:pPr>
              <w:ind w:left="252"/>
            </w:pPr>
          </w:p>
        </w:tc>
        <w:tc>
          <w:tcPr>
            <w:tcW w:w="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AFF84A" w14:textId="153756F8" w:rsidR="008D1488" w:rsidRDefault="008D1488" w:rsidP="008D1488">
            <w:pPr>
              <w:ind w:left="252"/>
            </w:pPr>
          </w:p>
        </w:tc>
      </w:tr>
      <w:tr w:rsidR="008D1488" w14:paraId="60B1B9C1" w14:textId="77777777" w:rsidTr="005B5C08">
        <w:trPr>
          <w:trHeight w:val="600"/>
        </w:trPr>
        <w:tc>
          <w:tcPr>
            <w:tcW w:w="52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63ADE9" w14:textId="2C825F3E" w:rsidR="008D1488" w:rsidRDefault="008D1488" w:rsidP="008D1488">
            <w:r>
              <w:rPr>
                <w:rFonts w:ascii="Times New Roman" w:eastAsia="Times New Roman" w:hAnsi="Times New Roman" w:cs="Times New Roman"/>
                <w:sz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sz w:val="24"/>
              </w:rPr>
              <w:t>instructor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provides additional material apart from the textbook.</w:t>
            </w: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548054" w14:textId="07103739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934262" w14:textId="142331FE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DDBD8C" w14:textId="25419E2A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FF340A" w14:textId="615D7045" w:rsidR="008D1488" w:rsidRDefault="008D1488" w:rsidP="008D1488">
            <w:pPr>
              <w:ind w:left="252"/>
            </w:pPr>
          </w:p>
        </w:tc>
        <w:tc>
          <w:tcPr>
            <w:tcW w:w="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022E2A" w14:textId="58A8FE0D" w:rsidR="008D1488" w:rsidRDefault="008D1488" w:rsidP="008D1488">
            <w:pPr>
              <w:ind w:left="252"/>
            </w:pPr>
          </w:p>
        </w:tc>
      </w:tr>
      <w:tr w:rsidR="008D1488" w14:paraId="089C2EE1" w14:textId="77777777" w:rsidTr="005B5C08">
        <w:trPr>
          <w:trHeight w:val="600"/>
        </w:trPr>
        <w:tc>
          <w:tcPr>
            <w:tcW w:w="52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2FF94E" w14:textId="1268BE50" w:rsidR="008D1488" w:rsidRDefault="008D1488" w:rsidP="008D1488">
            <w:r>
              <w:rPr>
                <w:rFonts w:ascii="Times New Roman" w:eastAsia="Times New Roman" w:hAnsi="Times New Roman" w:cs="Times New Roman"/>
                <w:sz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sz w:val="24"/>
              </w:rPr>
              <w:t>instructor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gives citations regarding current situations with reference to Pakistani context.</w:t>
            </w: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C5A0DC" w14:textId="662723A5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25D9C8" w14:textId="068F5280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6446AD" w14:textId="435CBF02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D09831" w14:textId="581886A4" w:rsidR="008D1488" w:rsidRDefault="008D1488" w:rsidP="008D1488">
            <w:pPr>
              <w:ind w:left="252"/>
            </w:pPr>
          </w:p>
        </w:tc>
        <w:tc>
          <w:tcPr>
            <w:tcW w:w="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497F0E" w14:textId="3FF23664" w:rsidR="008D1488" w:rsidRDefault="008D1488" w:rsidP="008D1488">
            <w:pPr>
              <w:ind w:left="252"/>
            </w:pPr>
          </w:p>
        </w:tc>
      </w:tr>
      <w:tr w:rsidR="008D1488" w14:paraId="70FC7DDF" w14:textId="77777777" w:rsidTr="005B5C08">
        <w:trPr>
          <w:trHeight w:val="600"/>
        </w:trPr>
        <w:tc>
          <w:tcPr>
            <w:tcW w:w="52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BF2BB4" w14:textId="2B65B3A5" w:rsidR="008D1488" w:rsidRDefault="008D1488" w:rsidP="008D1488">
            <w:r>
              <w:rPr>
                <w:rFonts w:ascii="Times New Roman" w:eastAsia="Times New Roman" w:hAnsi="Times New Roman" w:cs="Times New Roman"/>
                <w:sz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sz w:val="24"/>
              </w:rPr>
              <w:t>instructor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communicates the subject matter effectively.</w:t>
            </w: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F624BF" w14:textId="4A1D7AFC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115543" w14:textId="6803FB86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68EC1C" w14:textId="7BD525AF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7E0BE9" w14:textId="3B139AE4" w:rsidR="008D1488" w:rsidRDefault="008D1488" w:rsidP="008D1488">
            <w:pPr>
              <w:ind w:left="252"/>
            </w:pPr>
          </w:p>
        </w:tc>
        <w:tc>
          <w:tcPr>
            <w:tcW w:w="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B20F29" w14:textId="7A2A0174" w:rsidR="008D1488" w:rsidRDefault="008D1488" w:rsidP="008D1488">
            <w:pPr>
              <w:ind w:left="252"/>
            </w:pPr>
          </w:p>
        </w:tc>
      </w:tr>
      <w:tr w:rsidR="008D1488" w14:paraId="261093FE" w14:textId="77777777" w:rsidTr="005B5C08">
        <w:trPr>
          <w:trHeight w:val="600"/>
        </w:trPr>
        <w:tc>
          <w:tcPr>
            <w:tcW w:w="52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75C17C" w14:textId="6B823E00" w:rsidR="008D1488" w:rsidRDefault="008D1488" w:rsidP="008D1488">
            <w:r>
              <w:rPr>
                <w:rFonts w:ascii="Times New Roman" w:eastAsia="Times New Roman" w:hAnsi="Times New Roman" w:cs="Times New Roman"/>
                <w:sz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sz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nstructor shows respect towards students and encourages class participation </w:t>
            </w: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4D3E43" w14:textId="3886BD2C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82AE8E" w14:textId="2414088B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770DE8" w14:textId="2F9881E2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A9E67B" w14:textId="08BB7639" w:rsidR="008D1488" w:rsidRDefault="008D1488" w:rsidP="008D1488">
            <w:pPr>
              <w:ind w:left="252"/>
            </w:pPr>
          </w:p>
        </w:tc>
        <w:tc>
          <w:tcPr>
            <w:tcW w:w="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C66B56" w14:textId="1AB32840" w:rsidR="008D1488" w:rsidRDefault="008D1488" w:rsidP="008D1488">
            <w:pPr>
              <w:ind w:left="252"/>
            </w:pPr>
          </w:p>
        </w:tc>
      </w:tr>
      <w:tr w:rsidR="008D1488" w14:paraId="01428394" w14:textId="77777777" w:rsidTr="005B5C08">
        <w:trPr>
          <w:trHeight w:val="600"/>
        </w:trPr>
        <w:tc>
          <w:tcPr>
            <w:tcW w:w="52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0A3144" w14:textId="21C7E0B8" w:rsidR="008D1488" w:rsidRDefault="008D1488" w:rsidP="008D1488">
            <w:r>
              <w:rPr>
                <w:rFonts w:ascii="Times New Roman" w:eastAsia="Times New Roman" w:hAnsi="Times New Roman" w:cs="Times New Roman"/>
                <w:sz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sz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</w:rPr>
              <w:t>nstructor maintains an environment that is conducive to learning.</w:t>
            </w: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8DDA1C" w14:textId="661BD3EC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7DA68D" w14:textId="549DF92C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5A826F" w14:textId="4B6CF12A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D3BF95" w14:textId="2D6CAC7B" w:rsidR="008D1488" w:rsidRDefault="008D1488" w:rsidP="008D1488">
            <w:pPr>
              <w:ind w:left="252"/>
            </w:pPr>
          </w:p>
        </w:tc>
        <w:tc>
          <w:tcPr>
            <w:tcW w:w="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D65332" w14:textId="3D21A474" w:rsidR="008D1488" w:rsidRDefault="008D1488" w:rsidP="008D1488">
            <w:pPr>
              <w:ind w:left="252"/>
            </w:pPr>
          </w:p>
        </w:tc>
      </w:tr>
      <w:tr w:rsidR="008D1488" w14:paraId="266BBC0F" w14:textId="77777777" w:rsidTr="005B5C08">
        <w:trPr>
          <w:trHeight w:val="600"/>
        </w:trPr>
        <w:tc>
          <w:tcPr>
            <w:tcW w:w="52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BE7325" w14:textId="54F8AD4D" w:rsidR="008D1488" w:rsidRDefault="008D1488" w:rsidP="008D1488">
            <w:r>
              <w:rPr>
                <w:rFonts w:ascii="Times New Roman" w:eastAsia="Times New Roman" w:hAnsi="Times New Roman" w:cs="Times New Roman"/>
                <w:sz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sz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</w:rPr>
              <w:t>nstructor arrives on time.</w:t>
            </w: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B4A687" w14:textId="4EAED1B4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9AC943" w14:textId="23AFBEE2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E5BA92" w14:textId="283AAB6F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A42444" w14:textId="6DCF982A" w:rsidR="008D1488" w:rsidRDefault="008D1488" w:rsidP="008D1488">
            <w:pPr>
              <w:ind w:left="252"/>
            </w:pPr>
          </w:p>
        </w:tc>
        <w:tc>
          <w:tcPr>
            <w:tcW w:w="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D04173" w14:textId="500D711A" w:rsidR="008D1488" w:rsidRDefault="008D1488" w:rsidP="008D1488">
            <w:pPr>
              <w:ind w:left="252"/>
            </w:pPr>
          </w:p>
        </w:tc>
      </w:tr>
      <w:tr w:rsidR="008D1488" w14:paraId="7875360F" w14:textId="77777777" w:rsidTr="005B5C08">
        <w:trPr>
          <w:trHeight w:val="600"/>
        </w:trPr>
        <w:tc>
          <w:tcPr>
            <w:tcW w:w="52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1A58C7" w14:textId="269B5524" w:rsidR="008D1488" w:rsidRDefault="008D1488" w:rsidP="008D1488">
            <w:r>
              <w:rPr>
                <w:rFonts w:ascii="Times New Roman" w:eastAsia="Times New Roman" w:hAnsi="Times New Roman" w:cs="Times New Roman"/>
                <w:sz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sz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</w:rPr>
              <w:t>nstructor leaves on time.</w:t>
            </w: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9CA23B" w14:textId="2EB8D760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F54791" w14:textId="042B4B0E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E21C92" w14:textId="0BEB0F03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DBD718" w14:textId="53AB9F09" w:rsidR="008D1488" w:rsidRDefault="008D1488" w:rsidP="008D1488">
            <w:pPr>
              <w:ind w:left="252"/>
            </w:pPr>
          </w:p>
        </w:tc>
        <w:tc>
          <w:tcPr>
            <w:tcW w:w="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21C452" w14:textId="7A00F7E7" w:rsidR="008D1488" w:rsidRDefault="008D1488" w:rsidP="008D1488">
            <w:pPr>
              <w:ind w:left="252"/>
            </w:pPr>
          </w:p>
        </w:tc>
      </w:tr>
      <w:tr w:rsidR="008D1488" w14:paraId="0457A702" w14:textId="77777777" w:rsidTr="005B5C08">
        <w:trPr>
          <w:trHeight w:val="600"/>
        </w:trPr>
        <w:tc>
          <w:tcPr>
            <w:tcW w:w="52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A7C719" w14:textId="63E5B800" w:rsidR="008D1488" w:rsidRDefault="008D1488" w:rsidP="008D1488">
            <w:r>
              <w:rPr>
                <w:rFonts w:ascii="Times New Roman" w:eastAsia="Times New Roman" w:hAnsi="Times New Roman" w:cs="Times New Roman"/>
                <w:sz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sz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nstructor returns the graded scripts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</w:rPr>
              <w:t>etc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</w:rPr>
              <w:t>, in a reasonable amount of time.</w:t>
            </w: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1A1EA5" w14:textId="12335EBE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69DB60" w14:textId="57C66262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78F4E0" w14:textId="70B92EC1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963B26" w14:textId="0B438433" w:rsidR="008D1488" w:rsidRDefault="008D1488" w:rsidP="008D1488">
            <w:pPr>
              <w:ind w:left="252"/>
            </w:pPr>
          </w:p>
        </w:tc>
        <w:tc>
          <w:tcPr>
            <w:tcW w:w="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62AB70" w14:textId="3833432A" w:rsidR="008D1488" w:rsidRDefault="008D1488" w:rsidP="008D1488">
            <w:pPr>
              <w:ind w:left="252"/>
            </w:pPr>
          </w:p>
        </w:tc>
      </w:tr>
      <w:tr w:rsidR="008D1488" w14:paraId="1442E36D" w14:textId="77777777" w:rsidTr="005B5C08">
        <w:trPr>
          <w:trHeight w:val="600"/>
        </w:trPr>
        <w:tc>
          <w:tcPr>
            <w:tcW w:w="52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AE977F" w14:textId="7B286C7E" w:rsidR="008D1488" w:rsidRDefault="008D1488" w:rsidP="008D1488">
            <w:r>
              <w:rPr>
                <w:rFonts w:ascii="Times New Roman" w:eastAsia="Times New Roman" w:hAnsi="Times New Roman" w:cs="Times New Roman"/>
                <w:sz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sz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</w:rPr>
              <w:t>nstructor was available during the specified office hours and for after class consultations.</w:t>
            </w: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D39375" w14:textId="21A4634C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12BE1C" w14:textId="3A822790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AE97B3" w14:textId="2E3487B2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FC3B4C" w14:textId="30467CF9" w:rsidR="008D1488" w:rsidRDefault="008D1488" w:rsidP="008D1488">
            <w:pPr>
              <w:ind w:left="252"/>
            </w:pPr>
          </w:p>
        </w:tc>
        <w:tc>
          <w:tcPr>
            <w:tcW w:w="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E96E8D" w14:textId="1B3536F9" w:rsidR="008D1488" w:rsidRDefault="008D1488" w:rsidP="008D1488">
            <w:pPr>
              <w:ind w:left="252"/>
            </w:pPr>
          </w:p>
        </w:tc>
      </w:tr>
      <w:tr w:rsidR="008D1488" w14:paraId="1105663D" w14:textId="77777777" w:rsidTr="005B5C08">
        <w:trPr>
          <w:trHeight w:val="600"/>
        </w:trPr>
        <w:tc>
          <w:tcPr>
            <w:tcW w:w="52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1B9C05" w14:textId="656A220B" w:rsidR="008D1488" w:rsidRDefault="008D1488" w:rsidP="008D1488">
            <w:r>
              <w:rPr>
                <w:rFonts w:ascii="Times New Roman" w:eastAsia="Times New Roman" w:hAnsi="Times New Roman" w:cs="Times New Roman"/>
                <w:sz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sz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</w:rPr>
              <w:t>ubject matter presented in the course has increased your knowledge of the subject.</w:t>
            </w: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BF6C03" w14:textId="638AB21E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8F0F96" w14:textId="5AE0038F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45941E" w14:textId="5EF57CE8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28B0DB" w14:textId="0AC5C912" w:rsidR="008D1488" w:rsidRDefault="008D1488" w:rsidP="008D1488">
            <w:pPr>
              <w:ind w:left="252"/>
            </w:pPr>
          </w:p>
        </w:tc>
        <w:tc>
          <w:tcPr>
            <w:tcW w:w="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FB4EA9" w14:textId="60BF6385" w:rsidR="008D1488" w:rsidRDefault="008D1488" w:rsidP="008D1488">
            <w:pPr>
              <w:ind w:left="252"/>
            </w:pPr>
          </w:p>
        </w:tc>
      </w:tr>
      <w:tr w:rsidR="008D1488" w14:paraId="708EB89A" w14:textId="77777777" w:rsidTr="005B5C08">
        <w:trPr>
          <w:trHeight w:val="600"/>
        </w:trPr>
        <w:tc>
          <w:tcPr>
            <w:tcW w:w="52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2FF885" w14:textId="74B31F1F" w:rsidR="008D1488" w:rsidRDefault="008D1488" w:rsidP="008D1488">
            <w:r>
              <w:rPr>
                <w:rFonts w:ascii="Times New Roman" w:eastAsia="Times New Roman" w:hAnsi="Times New Roman" w:cs="Times New Roman"/>
                <w:sz w:val="24"/>
              </w:rPr>
              <w:t xml:space="preserve">The syllabus clearly states course objectives requirements,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>procedures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</w:rPr>
              <w:t xml:space="preserve"> and grading criteria.</w:t>
            </w: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E66D4C" w14:textId="2959D70F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075EC3" w14:textId="769C29F2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310C16" w14:textId="60021E66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08ECFC" w14:textId="4C552810" w:rsidR="008D1488" w:rsidRDefault="008D1488" w:rsidP="008D1488">
            <w:pPr>
              <w:ind w:left="252"/>
            </w:pPr>
          </w:p>
        </w:tc>
        <w:tc>
          <w:tcPr>
            <w:tcW w:w="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95D164" w14:textId="79EED50F" w:rsidR="008D1488" w:rsidRDefault="008D1488" w:rsidP="008D1488">
            <w:pPr>
              <w:ind w:left="252"/>
            </w:pPr>
          </w:p>
        </w:tc>
      </w:tr>
      <w:tr w:rsidR="008D1488" w14:paraId="7FBF33F5" w14:textId="77777777" w:rsidTr="005B5C08">
        <w:trPr>
          <w:trHeight w:val="600"/>
        </w:trPr>
        <w:tc>
          <w:tcPr>
            <w:tcW w:w="52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4CCC87" w14:textId="0B19769C" w:rsidR="008D1488" w:rsidRDefault="008D1488" w:rsidP="008D1488"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>The course integrates theoretical course concepts with real-world applications.</w:t>
            </w: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DC56B9" w14:textId="5A70AC30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0DAE36" w14:textId="2F8AA480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2479AF" w14:textId="74D58E06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CE3690" w14:textId="3FB67FFB" w:rsidR="008D1488" w:rsidRDefault="008D1488" w:rsidP="008D1488">
            <w:pPr>
              <w:ind w:left="252"/>
            </w:pPr>
          </w:p>
        </w:tc>
        <w:tc>
          <w:tcPr>
            <w:tcW w:w="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1F4C4E" w14:textId="57588724" w:rsidR="008D1488" w:rsidRDefault="008D1488" w:rsidP="008D1488">
            <w:pPr>
              <w:ind w:left="252"/>
            </w:pPr>
          </w:p>
        </w:tc>
      </w:tr>
      <w:tr w:rsidR="008D1488" w14:paraId="12BE21E1" w14:textId="77777777" w:rsidTr="005B5C08">
        <w:trPr>
          <w:trHeight w:val="600"/>
        </w:trPr>
        <w:tc>
          <w:tcPr>
            <w:tcW w:w="52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394639" w14:textId="5F108FAC" w:rsidR="008D1488" w:rsidRDefault="008D1488" w:rsidP="008D1488">
            <w:r>
              <w:rPr>
                <w:rFonts w:ascii="Times New Roman" w:eastAsia="Times New Roman" w:hAnsi="Times New Roman" w:cs="Times New Roman"/>
                <w:sz w:val="24"/>
              </w:rPr>
              <w:t>The assignments and exams covered the materials presented in the course.</w:t>
            </w: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B28788" w14:textId="7A454A70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0A0FDA" w14:textId="4F45AD23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F701D7" w14:textId="3F0FFAB2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2E6BDD" w14:textId="6311567A" w:rsidR="008D1488" w:rsidRDefault="008D1488" w:rsidP="008D1488">
            <w:pPr>
              <w:ind w:left="252"/>
            </w:pPr>
          </w:p>
        </w:tc>
        <w:tc>
          <w:tcPr>
            <w:tcW w:w="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70C18D" w14:textId="2B2F8207" w:rsidR="008D1488" w:rsidRDefault="008D1488" w:rsidP="008D1488">
            <w:pPr>
              <w:ind w:left="252"/>
            </w:pPr>
          </w:p>
        </w:tc>
      </w:tr>
      <w:tr w:rsidR="008D1488" w14:paraId="17890AB2" w14:textId="77777777" w:rsidTr="005B5C08">
        <w:trPr>
          <w:trHeight w:val="600"/>
        </w:trPr>
        <w:tc>
          <w:tcPr>
            <w:tcW w:w="52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267E8B" w14:textId="472632C4" w:rsidR="008D1488" w:rsidRDefault="008D1488" w:rsidP="008D1488">
            <w:r>
              <w:rPr>
                <w:rFonts w:ascii="Times New Roman" w:eastAsia="Times New Roman" w:hAnsi="Times New Roman" w:cs="Times New Roman"/>
                <w:sz w:val="24"/>
              </w:rPr>
              <w:t>The course material is modern and updated</w:t>
            </w: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ED3E79" w14:textId="589C1C1C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3838B6" w14:textId="77EF48A4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87676D" w14:textId="31C2C00D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A4E581" w14:textId="174E91F6" w:rsidR="008D1488" w:rsidRDefault="008D1488" w:rsidP="008D1488">
            <w:pPr>
              <w:ind w:left="252"/>
            </w:pPr>
          </w:p>
        </w:tc>
        <w:tc>
          <w:tcPr>
            <w:tcW w:w="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E75A8A" w14:textId="3C4238AC" w:rsidR="008D1488" w:rsidRDefault="008D1488" w:rsidP="008D1488">
            <w:pPr>
              <w:ind w:left="252"/>
            </w:pPr>
          </w:p>
        </w:tc>
      </w:tr>
      <w:tr w:rsidR="008D1488" w14:paraId="17CA4422" w14:textId="77777777" w:rsidTr="005B5C08">
        <w:trPr>
          <w:trHeight w:val="600"/>
        </w:trPr>
        <w:tc>
          <w:tcPr>
            <w:tcW w:w="52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6C08BB" w14:textId="1C40E8FB" w:rsidR="008D1488" w:rsidRDefault="008D1488" w:rsidP="008D1488">
            <w:r>
              <w:rPr>
                <w:rFonts w:ascii="Times New Roman" w:eastAsia="Times New Roman" w:hAnsi="Times New Roman" w:cs="Times New Roman"/>
                <w:sz w:val="24"/>
              </w:rPr>
              <w:t>The teacher is fair in exams?</w:t>
            </w: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4735AB" w14:textId="53850210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B84636" w14:textId="30AD0903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808A5F" w14:textId="793F92D3" w:rsidR="008D1488" w:rsidRDefault="008D1488" w:rsidP="008D1488">
            <w:pPr>
              <w:ind w:left="252"/>
            </w:pPr>
          </w:p>
        </w:tc>
        <w:tc>
          <w:tcPr>
            <w:tcW w:w="7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0FA861" w14:textId="16F0A795" w:rsidR="008D1488" w:rsidRDefault="008D1488" w:rsidP="008D1488">
            <w:pPr>
              <w:ind w:left="252"/>
            </w:pPr>
          </w:p>
        </w:tc>
        <w:tc>
          <w:tcPr>
            <w:tcW w:w="9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694008" w14:textId="2959CD95" w:rsidR="008D1488" w:rsidRDefault="008D1488" w:rsidP="008D1488">
            <w:pPr>
              <w:ind w:left="252"/>
            </w:pPr>
          </w:p>
        </w:tc>
      </w:tr>
      <w:tr w:rsidR="00255619" w14:paraId="143046B5" w14:textId="77777777" w:rsidTr="00070A43">
        <w:trPr>
          <w:trHeight w:val="600"/>
        </w:trPr>
        <w:tc>
          <w:tcPr>
            <w:tcW w:w="52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4A9E89" w14:textId="35E7E785" w:rsidR="00255619" w:rsidRDefault="00255619" w:rsidP="008D1488">
            <w:pPr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Comments About Instructor </w:t>
            </w:r>
          </w:p>
        </w:tc>
        <w:tc>
          <w:tcPr>
            <w:tcW w:w="3733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7D4753" w14:textId="77777777" w:rsidR="00255619" w:rsidRDefault="00255619" w:rsidP="008D1488">
            <w:pPr>
              <w:ind w:left="252"/>
            </w:pPr>
          </w:p>
          <w:p w14:paraId="627C99EF" w14:textId="77777777" w:rsidR="00255619" w:rsidRDefault="00255619" w:rsidP="008D1488">
            <w:pPr>
              <w:ind w:left="252"/>
            </w:pPr>
          </w:p>
          <w:p w14:paraId="2DD63A0E" w14:textId="77777777" w:rsidR="00255619" w:rsidRDefault="00255619" w:rsidP="008D1488">
            <w:pPr>
              <w:ind w:left="252"/>
            </w:pPr>
          </w:p>
          <w:p w14:paraId="0F87D833" w14:textId="77777777" w:rsidR="00255619" w:rsidRDefault="00255619" w:rsidP="008D1488">
            <w:pPr>
              <w:ind w:left="252"/>
            </w:pPr>
          </w:p>
          <w:p w14:paraId="1DCF0370" w14:textId="77777777" w:rsidR="00255619" w:rsidRDefault="00255619" w:rsidP="008D1488">
            <w:pPr>
              <w:ind w:left="252"/>
            </w:pPr>
          </w:p>
          <w:p w14:paraId="51CBD828" w14:textId="697DE535" w:rsidR="00255619" w:rsidRDefault="00255619" w:rsidP="008D1488">
            <w:pPr>
              <w:ind w:left="252"/>
            </w:pPr>
          </w:p>
        </w:tc>
      </w:tr>
      <w:tr w:rsidR="00255619" w14:paraId="487E3142" w14:textId="77777777" w:rsidTr="00FB3C42">
        <w:trPr>
          <w:trHeight w:val="600"/>
        </w:trPr>
        <w:tc>
          <w:tcPr>
            <w:tcW w:w="52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F45740" w14:textId="3B73590A" w:rsidR="00255619" w:rsidRDefault="00255619" w:rsidP="008D1488">
            <w:pPr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Comments About Course </w:t>
            </w:r>
          </w:p>
        </w:tc>
        <w:tc>
          <w:tcPr>
            <w:tcW w:w="3733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52BD00" w14:textId="77777777" w:rsidR="00255619" w:rsidRDefault="00255619" w:rsidP="008D1488">
            <w:pPr>
              <w:ind w:left="252"/>
            </w:pPr>
          </w:p>
          <w:p w14:paraId="16503875" w14:textId="77777777" w:rsidR="00255619" w:rsidRDefault="00255619" w:rsidP="008D1488">
            <w:pPr>
              <w:ind w:left="252"/>
            </w:pPr>
          </w:p>
          <w:p w14:paraId="7846B5B9" w14:textId="77777777" w:rsidR="00255619" w:rsidRDefault="00255619" w:rsidP="008D1488">
            <w:pPr>
              <w:ind w:left="252"/>
            </w:pPr>
          </w:p>
          <w:p w14:paraId="31D387DB" w14:textId="77777777" w:rsidR="00255619" w:rsidRDefault="00255619" w:rsidP="008D1488">
            <w:pPr>
              <w:ind w:left="252"/>
            </w:pPr>
          </w:p>
          <w:p w14:paraId="44485F10" w14:textId="77777777" w:rsidR="00255619" w:rsidRDefault="00255619" w:rsidP="008D1488">
            <w:pPr>
              <w:ind w:left="252"/>
            </w:pPr>
          </w:p>
          <w:p w14:paraId="207221A9" w14:textId="77777777" w:rsidR="00255619" w:rsidRDefault="00255619" w:rsidP="008D1488">
            <w:pPr>
              <w:ind w:left="252"/>
            </w:pPr>
          </w:p>
          <w:p w14:paraId="6F526F21" w14:textId="2773CC52" w:rsidR="00255619" w:rsidRDefault="00255619" w:rsidP="008D1488">
            <w:pPr>
              <w:ind w:left="252"/>
            </w:pPr>
          </w:p>
        </w:tc>
      </w:tr>
    </w:tbl>
    <w:p w14:paraId="286EAD86" w14:textId="3903C1D3" w:rsidR="008D1488" w:rsidRDefault="008D1488" w:rsidP="00154A58">
      <w:pPr>
        <w:spacing w:after="0"/>
        <w:ind w:hanging="10"/>
        <w:rPr>
          <w:rFonts w:eastAsia="Times New Roman" w:cs="Times New Roman"/>
        </w:rPr>
      </w:pPr>
    </w:p>
    <w:p w14:paraId="602F94D1" w14:textId="1C6CF59D" w:rsidR="008D1488" w:rsidRDefault="008D1488" w:rsidP="00154A58">
      <w:pPr>
        <w:spacing w:after="0"/>
        <w:ind w:hanging="10"/>
        <w:rPr>
          <w:rFonts w:eastAsia="Times New Roman" w:cs="Times New Roman"/>
        </w:rPr>
      </w:pPr>
    </w:p>
    <w:p w14:paraId="1B1739CA" w14:textId="6510C53C" w:rsidR="008D1488" w:rsidRDefault="008D1488" w:rsidP="00154A58">
      <w:pPr>
        <w:spacing w:after="0"/>
        <w:ind w:hanging="10"/>
        <w:rPr>
          <w:rFonts w:eastAsia="Times New Roman" w:cs="Times New Roman"/>
        </w:rPr>
      </w:pPr>
    </w:p>
    <w:p w14:paraId="4F6B7A3E" w14:textId="77777777" w:rsidR="008D1488" w:rsidRPr="00154A58" w:rsidRDefault="008D1488" w:rsidP="00154A58">
      <w:pPr>
        <w:spacing w:after="0"/>
        <w:ind w:hanging="10"/>
        <w:rPr>
          <w:sz w:val="24"/>
          <w:szCs w:val="24"/>
        </w:rPr>
      </w:pPr>
    </w:p>
    <w:p w14:paraId="4BDBAC9A" w14:textId="77777777" w:rsidR="00154A58" w:rsidRDefault="00154A58"/>
    <w:sectPr w:rsidR="00154A5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BD9B6" w14:textId="77777777" w:rsidR="007F34E6" w:rsidRDefault="007F34E6" w:rsidP="00154A58">
      <w:pPr>
        <w:spacing w:after="0" w:line="240" w:lineRule="auto"/>
      </w:pPr>
      <w:r>
        <w:separator/>
      </w:r>
    </w:p>
  </w:endnote>
  <w:endnote w:type="continuationSeparator" w:id="0">
    <w:p w14:paraId="77A58C15" w14:textId="77777777" w:rsidR="007F34E6" w:rsidRDefault="007F34E6" w:rsidP="00154A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3E360" w14:textId="77777777" w:rsidR="007F34E6" w:rsidRDefault="007F34E6" w:rsidP="00154A58">
      <w:pPr>
        <w:spacing w:after="0" w:line="240" w:lineRule="auto"/>
      </w:pPr>
      <w:r>
        <w:separator/>
      </w:r>
    </w:p>
  </w:footnote>
  <w:footnote w:type="continuationSeparator" w:id="0">
    <w:p w14:paraId="21EA8021" w14:textId="77777777" w:rsidR="007F34E6" w:rsidRDefault="007F34E6" w:rsidP="00154A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AA14B" w14:textId="77777777" w:rsidR="00154A58" w:rsidRDefault="00154A58" w:rsidP="00154A58">
    <w:pPr>
      <w:pStyle w:val="NoSpacing"/>
      <w:jc w:val="center"/>
      <w:rPr>
        <w:rFonts w:ascii="Times New Roman" w:hAnsi="Times New Roman"/>
        <w:b/>
        <w:sz w:val="32"/>
      </w:rPr>
    </w:pPr>
    <w:r w:rsidRPr="008F3F41">
      <w:rPr>
        <w:rFonts w:ascii="Times New Roman" w:hAnsi="Times New Roman"/>
        <w:b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0CAC903B" wp14:editId="4A5CAE53">
          <wp:simplePos x="0" y="0"/>
          <wp:positionH relativeFrom="column">
            <wp:posOffset>-333557</wp:posOffset>
          </wp:positionH>
          <wp:positionV relativeFrom="paragraph">
            <wp:posOffset>-69850</wp:posOffset>
          </wp:positionV>
          <wp:extent cx="914400" cy="771525"/>
          <wp:effectExtent l="19050" t="0" r="0" b="0"/>
          <wp:wrapNone/>
          <wp:docPr id="7" name="Picture 2" descr="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2" descr="Logo&#10;&#10;Description automatically generated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7715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072002">
      <w:rPr>
        <w:rFonts w:ascii="Times New Roman" w:hAnsi="Times New Roman"/>
        <w:b/>
        <w:sz w:val="48"/>
      </w:rPr>
      <w:t>Quality Enhancement Department</w:t>
    </w:r>
  </w:p>
  <w:p w14:paraId="471A7B5C" w14:textId="77777777" w:rsidR="00154A58" w:rsidRPr="00154A58" w:rsidRDefault="00154A58" w:rsidP="00154A58">
    <w:pPr>
      <w:pStyle w:val="NoSpacing"/>
      <w:jc w:val="center"/>
      <w:rPr>
        <w:rFonts w:ascii="Times New Roman" w:hAnsi="Times New Roman"/>
        <w:b/>
        <w:sz w:val="36"/>
        <w:szCs w:val="36"/>
      </w:rPr>
    </w:pPr>
    <w:r w:rsidRPr="00154A58">
      <w:rPr>
        <w:rFonts w:ascii="Times New Roman" w:hAnsi="Times New Roman"/>
        <w:b/>
        <w:sz w:val="36"/>
        <w:szCs w:val="36"/>
      </w:rPr>
      <w:t>Gujrat Institute of Management Science</w:t>
    </w:r>
  </w:p>
  <w:p w14:paraId="5DFB4C57" w14:textId="3944ED07" w:rsidR="00154A58" w:rsidRPr="00154A58" w:rsidRDefault="00154A58" w:rsidP="00154A58">
    <w:pPr>
      <w:pStyle w:val="NoSpacing"/>
      <w:jc w:val="center"/>
      <w:rPr>
        <w:rFonts w:ascii="Times New Roman" w:hAnsi="Times New Roman"/>
        <w:b/>
        <w:sz w:val="28"/>
        <w:szCs w:val="28"/>
      </w:rPr>
    </w:pPr>
    <w:r w:rsidRPr="00154A58">
      <w:rPr>
        <w:rFonts w:ascii="Times New Roman" w:hAnsi="Times New Roman"/>
        <w:b/>
        <w:sz w:val="28"/>
        <w:szCs w:val="28"/>
      </w:rPr>
      <w:t xml:space="preserve">PMAS-Arid Agriculture University, RWP </w:t>
    </w:r>
  </w:p>
  <w:p w14:paraId="6E85CC12" w14:textId="09FB6829" w:rsidR="00154A58" w:rsidRPr="00154A58" w:rsidRDefault="00154A58" w:rsidP="00154A58">
    <w:pPr>
      <w:pStyle w:val="NoSpacing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TQxMjQ3MTA1sTRT0lEKTi0uzszPAykwrgUA8q3BFywAAAA="/>
  </w:docVars>
  <w:rsids>
    <w:rsidRoot w:val="00154A58"/>
    <w:rsid w:val="00001440"/>
    <w:rsid w:val="000F25C0"/>
    <w:rsid w:val="00154A58"/>
    <w:rsid w:val="00255619"/>
    <w:rsid w:val="002A648A"/>
    <w:rsid w:val="002B1ECA"/>
    <w:rsid w:val="003B0D06"/>
    <w:rsid w:val="004266E5"/>
    <w:rsid w:val="004943F2"/>
    <w:rsid w:val="005364C1"/>
    <w:rsid w:val="0054717C"/>
    <w:rsid w:val="00590781"/>
    <w:rsid w:val="005B5C08"/>
    <w:rsid w:val="005C0E8A"/>
    <w:rsid w:val="005D6302"/>
    <w:rsid w:val="006630DC"/>
    <w:rsid w:val="006816C3"/>
    <w:rsid w:val="0069539B"/>
    <w:rsid w:val="006D529C"/>
    <w:rsid w:val="006E7E78"/>
    <w:rsid w:val="00710B24"/>
    <w:rsid w:val="007F34E6"/>
    <w:rsid w:val="008036EB"/>
    <w:rsid w:val="008D1488"/>
    <w:rsid w:val="00903835"/>
    <w:rsid w:val="009564F7"/>
    <w:rsid w:val="009569B1"/>
    <w:rsid w:val="00980257"/>
    <w:rsid w:val="009B274A"/>
    <w:rsid w:val="009B56A7"/>
    <w:rsid w:val="00A66EEF"/>
    <w:rsid w:val="00A917DB"/>
    <w:rsid w:val="00CC7E29"/>
    <w:rsid w:val="00D344EA"/>
    <w:rsid w:val="00D7376B"/>
    <w:rsid w:val="00DA6463"/>
    <w:rsid w:val="00E26579"/>
    <w:rsid w:val="00E40ABE"/>
    <w:rsid w:val="00E57402"/>
    <w:rsid w:val="00EB7A33"/>
    <w:rsid w:val="00F260F3"/>
    <w:rsid w:val="00F961A7"/>
    <w:rsid w:val="00FA2018"/>
    <w:rsid w:val="00FE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02A4D"/>
  <w15:chartTrackingRefBased/>
  <w15:docId w15:val="{064DCFB6-DAFE-4199-91A4-691E48479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4A58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4A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A58"/>
  </w:style>
  <w:style w:type="paragraph" w:styleId="Footer">
    <w:name w:val="footer"/>
    <w:basedOn w:val="Normal"/>
    <w:link w:val="FooterChar"/>
    <w:uiPriority w:val="99"/>
    <w:unhideWhenUsed/>
    <w:rsid w:val="00154A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4A58"/>
  </w:style>
  <w:style w:type="paragraph" w:styleId="NoSpacing">
    <w:name w:val="No Spacing"/>
    <w:uiPriority w:val="1"/>
    <w:qFormat/>
    <w:rsid w:val="00154A58"/>
    <w:pPr>
      <w:spacing w:after="0" w:line="240" w:lineRule="auto"/>
    </w:pPr>
    <w:rPr>
      <w:rFonts w:ascii="Calibri" w:eastAsia="Calibri" w:hAnsi="Calibri" w:cs="Times New Roman"/>
    </w:rPr>
  </w:style>
  <w:style w:type="table" w:customStyle="1" w:styleId="TableGrid">
    <w:name w:val="TableGrid"/>
    <w:rsid w:val="00154A58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nab Cheema</dc:creator>
  <cp:keywords/>
  <dc:description/>
  <cp:lastModifiedBy>Zainab Cheema</cp:lastModifiedBy>
  <cp:revision>5</cp:revision>
  <dcterms:created xsi:type="dcterms:W3CDTF">2022-05-17T06:44:00Z</dcterms:created>
  <dcterms:modified xsi:type="dcterms:W3CDTF">2022-05-17T06:51:00Z</dcterms:modified>
</cp:coreProperties>
</file>